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50507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Lena Kielan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Emilia Kielan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